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290167</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ได้ยินนะคะ โทรทัศน์ Power Bank เครื่องช่วยฟังซีพียู Notebook มันซ้ำกันในโน๊ตบุ๊ค check check กล้องวงจรปิดอ่ะที่พิมพ์มานี่มันใจไหม เดี๋ยวจะยังไม่เฉลยนะคะเดี๋ยวเราเรียนวันนี้เราจะรู้แล้วว่า การดูเทคโนโลยีสารสนเทศ ดูยังไงมันมีหลักการยังไง เดี๋ยวพอเราเรียนไปเราจะรู้เองแหละว่าที่เราตอบมาเนี่ย ถูกหรือผิดนะคะวันนี้ครูจะมีกิจกรรมนะคะ อันนึง 10 คะแนนราคาอันนึง 10 คะแนน ซึ่งก็จะเกี่ยวกับพี่เดี๋ยวครูสอนไปแล้วเราจะต้อง วิเคราะห์ให้ได้ว่าอันไหนมันคือเทคโนโลยีสารสนเทศแล้วนำไปใช้งานยังไงได้ด้วย ก่อนอื่น ก่อนที่จะไปรู้จักเทคโนโลยีสารสนเทศได้เนี่ย รู้จัก 2 คำนี้ค่ะเพราะเราต้องใช้ 2 อย่างนี้ในการที่ ทำให้มัน เป็นเทคโนโลยีสารสนเทศนะคะ คำแรก Data Data คือข้อมูล ข้อเท็จจริงที่มันเกิดขึ้นข้อมูลต่างๆที่เกิดขึ้นที่มันอยู่ในคอมพิวเตอร์ที่มันเก็บไว้ในส่วนต่างๆนี่แหละเรารวบรวมไว้ อันนี้เราเรียกว่า Data หรือข้อมูล ส่วน สารสนเทศ เป็นข้อมูลเหมือนกันแต่เป็นข้อมูลที่ มีการ มีกระบวนการ แล้วพอมันมีกระบวนการเกิดขึ้นน่ะมันช่วยให้เกิดการตัดสินใจได้ง่ายขึ้น ฉะนั้น ข้อมูลที่จากสารสนเทศอ่ะเขาจะชอบมากกว่า สารสนเทศมันช่วยให้ การตัดสินใจได้นะคะชั้น 2 อันนี้แตกต่างกันก็คืออันแรก เป็นข้อมูลที่มันเกิดขึ้น เพลงนี้แหละ อะไรก็ตามที่มันเป็นแฟนกับที่มันเกิดขึ้นบนโลกนี้แล้วเรารวบรวมไว้อ่ะค่ะส่วนสารสนเทศ เราจะมีการเอาข้อมูล มา ผ่านกระบวนการ แล้วมันจะเป็นประโยชน์ตัดสินใจมากขึ้น ยกตัวอย่างเช่น รายชื่อนักศึกษา รายชื่อนักศึกษาเป็นอะไรคะ เป็นข้อมูลเก่งมากเป็นข้อมูลรายชื่อนักศึกษาแล้วยังไงอ่ะ นึกออกมามันไม่ได้เป็นประโยชน์อะไรกับครูเห็นรายชื่อนักศึกษาแล้วมันไม่ได้ช่วยให้คุณตัดสินใจอะไรได้ง่ายขึ้น พ่อเขาเอารายชื่อนักศึกษาซึ่งเป็นข้อมูลน่ะค่ะมา แยกประเภท มาแยกเป็นชายหญิง กูเริ่มรู้แหละว่ารายชื่อช่วงชั้นปีนี้ ผู้หญิงผู้ชายน้อยมากต่างกันเริ่มละเริ่มตัดสินใจได้แล้วว่า ฉันจะใช้วิธีการสอนยังไง หรือในโรงเรียนก็จะเริ่มแล้วเราจะต้อง อุปกรณ์หรือเครื่องมืออะไรที่มันแตกต่างกันหรือแยกประเภทอีกแยกเป็น ปกติ ต่อนักเรียนพิเศษอย่างนี้ค่ะมันก็จะเป็นประโยชน์ตัดสินใจมากขึ้น ฉะนั้นห่อมันเป็นเทคโนโลยีสารสนเทศนะคะมันก็จะช่วยให้เกิดประโยชน์ เดี๋ยวเราลองมาดูว่าเราจะทำข้อมูลต่างๆให้มันเป็นสารสนเทศได้ยังไงนะคะ ยกตัวอย่างเช่นคะแนนสอบ คะแนนสอบเป็นไรคะ ข้อมูลมันเป็นคะแนนเฉยๆมันเกิดขึ้นจริงนะเด็กสอบมาแล้วก็ได้คะแนนใช่ไหมคะ ที่นี้เราจะทำให้มันเป็นสารสนเทศได้ เราก็จะต้อง ตัดเกรด ฉะนั้นเกรดเป็นกระบวนการพอมันมีกระบวนการเข้ามามันจะช่วยให้ เปิดเป็นสารสนเทศได้ ตัดเกรดก็จัดกลุ่มจำแนกประเภทเรียงลำดับต่างๆนะคะได้ออกมาเป็น ฉะนั้นเกรดเป็นอะไร เป็นสารสนเทศนะคะเคยเป็นสารสนเทศพอมันผ่านกระบวนการ สิ่งที่เราได้มามันก็จะเป็นสารสนเทศ ได้เนาะ รายชื่อต่างๆนะคะรายชื่อต่างๆเนี่ยเป็นข้อมูลนะคะมันเกิดขึ้นจริงมันเป็นข้อเท็จจริงที่มันเกิด แล้วเรารวบรวมไว้อันนี้เรียกข้อมูล พรบข้อมูลมาแบ่งประเภทมาเรียงลำดับ มาตัดกลุ่ม มาแบ่งเปอร์เซ็นต์อันนี้เรียก สารสนเทศ ในนี้มีทั้งข้อมูลมีทั้งสารสนเทศ อันไหนเป็นข้อมูลหาข้อมูลก่อน ชื่อชื่อชื่อชื่อรายชื่อต่างๆ วันไหนดีคะ ข้อมูลคะแนนคะแนนเฉยๆเป็นข้อมูลส่วนตัว สารสนเทศ ไม่อยากนอนแยกออกน้องประมาณ 2 ข้อแล้วมันจะแยกออกได้ก็ได้คะแนนละ ที่นี้ค่ะพอเรามีข้อมูลน่ะ เมื่อก่อนมันไม่ลำบากหรอก คือมันมีข้อมูลเขาก็จะเก็บไว้ในหนังสือ ที่เลี้ยงประชากรมนุษย์เริ่มเยอะขึ้นเรื่อยๆหรือข้อมูลมันเริ่มขึ้นเรื่อยๆออกมา ข้อมูลแต่ละปีมันก็เพิ่มขึ้นเพิ่มขึ้นเรื่อยๆ ในหนังสือมันไม่พอเก็บในหนังสือมัน มัน ขายมัน มันอาจจะเน่าเปื่อยมานู่นนี่นั่นเราจะทำยังไงให้มันคงอยู่และให้มันกระจายไปได้เรื่อยๆหนังสือมันก็กระจายได้ระดับนึงใช่ไหม แล้วจะทำยังไงให้หนังสือเราแค่หลายเราจะทำยังไงให้ข้อมูลเราแค่ล่ะ ต้องอาศัยเทคโนโลยีสารสนเทศข้อมูล สารสนเทศ วิธีจะดูว่ามันเป็นเทคโนโลยีสารสนเทศจะต้องครบ 3 องค์ประกอบมีนะอันนี้จะเกี่ยวข้องกับงานที่ครูให้ทำด้วยนะ ต้องครบ 3 องค์ประกอบนี้นะคะ อันดับแรก คุณต้องมีการประมวลผล สิ่งเครื่องมือสิ่งต่างๆที่คุณใช้เรียกว่าเทคโนโลยีสารสนเทศ การประมวลผลได้ประมวลผลได้คืออะไร คือการที่เรา คำสั่ง หรือทำอะไรกับมันแล้วมันตอบสนองเราอย่างเช่นเราพิมพ์ข้อความ พิมพ์ข้อความไปในโปรแกรม Word ใช่ไหมคะพิมพ์ข้อความไปละสมมุติว่าพิมพ์สวัสดีเช้าวันจันทร์ แล้วคอมพิวเตอร์มันตอบสนองเราว่าเฮ้ยมันทำตามคำสั่งเราได้อันนี้เรียกประมวลผลได้ จัดเก็บได้สารสนเทศของคุณสามารถ ได้ไหม หลายคนที่ 2 ใช่ไหมเริ่มรู้ตัวแล้วใช่ไหมว่าที่ฉันตอบเนี่ย มันจะเก็บได้ไหมนะคะ เผยแพร่เครือข่ายโทรคมนาคม เทคโนโลยีสารสนเทศที่คุณเลือกมาแต่ต้องเผยแพร่ ผ่านโทรคมนาคมด้วยนะไม่ใช่ส่งจดหมายธรรมดานะ ผ่านเครือข่ายโทรคมนาคมอย่างเช่น ดาวเทียม ส่งโดยที่เราไม่ต้องไปอ่ะอันนี้เลขโทรคมนาคม แลน สายแลนต่างๆพวกนี้ WiFi อะไรอย่างนี้นะคะ เครือข่ายโทรคมนาคมฉะนั้นต้องครบ 3 อย่างนี้นะ ต้องครบ 3 อย่างนี้นะงั้นขออนุญาต เพื่อนตอบมา หลายคนเริ่มรู้ตัวแล้วแหละนะคะ เครื่องปริ้นประมวลผลได้ไหม ได้นะ จัดเก็บได้ไหม เออมันดันไม่ได้ข้อนี้ไม่ค่อยไม่ค่อยมีใคร ทำเครื่องบินที่มันตัดเก็บได้หรอกเพราะเครื่องปริ้นมันปริ้นเลยเรื่อยๆไงมันเป็นหมื่นพันอย่างเงี้ยแต่สิ่งที่มันเก็บข้อมูลในคอม ยาก่อนออกจากเครื่องปริ้นเฉพาะของมันน่ะเก็บไม่ได้ไม่เป็นไรเดี๋ยวมีรอบแก้ตัวอะไรคนนี้ต่อไปไม่เป็นไรเดี๋ยวมีรอบแก้ตัวนะคะ ผลิตสื่อไม่น่าไม่น่าใช้ notebook หา Notebook Notebook ประมูลฝนได้ไหมคำสั่งไปที่ไหนมันทำตามคำสั่งเราหมดเลย ที่โปรแกรมไหนได้หมด จะเก็บได้ไหม ได้มีที่จัดเก็บฮาร์ดดิสเราเก็บข้อมูลต่างๆในโน๊ตบุ๊คได้ ใช้แทนได้ไหม ได้ส่งข้อมูลหาเพื่อนผ่านโน๊ตบุ๊คได้ ชนะโน๊ตบุ๊คเป็ดนะคะ iPad อะไรต่างๆ ฉะนั้นต่อไปนี้ถ้าเรานึกถึงเทคโนโลยีสารสนเทศจะมี 3 องค์ นี้นะ ต้องขอโทษด้วยนะถ้าไม่ครบ มันจะไม่ใช่เทคโนโลยีสารสนเทศมันเป็นเทคโนโลยีนะเราต้องแยกให้ออกก่อน มีคนตอบมาเครื่องปริ้นเป็นเทคโนโลยี แต่เครื่องปริ้นไม่ใช่เทคโนโลยีสารสนเทศ ฉะนั้นสารสนเทศสารสนเทศต้อง 3 อย่างนี้นะคะ รวมถึงไม่ใช่แค่อุปกรณ์นะรวมถึงโปรแกรม Application นั้นด้วยนะ จะต้องครบ 3 องค์ประกอบมีนะยกตัวอย่างขอยกค่าหุ้นแล้วกันทุกคนน่าจะเคยเล่นค่ะ อย่างเช่น ถ้ากูทำตามคำสั่งได้ไหมเด็กเลือกข้อคำถาม โปรแกรมมันก็ทำตามคำสั่งเด็กใช่ไหมคะเรื่องอันนี้โปรแกรมก็เข้าใจ ประมวลผลได้จัดเก็บข้อมูลได้ไหมเด็กตอบคำถามมา แล้วสามารถจัดเก็บได้ไหมจัดเก็บได้ เผยแพร่ได้ไหมใส่ข้อมูลได้ไหมว่าฉันตอบเท่าไหร่ ก็ได้อีกเหมือนกัน ฉะนั้น เทคโนโลยีสารสนเทศอย่างรวมถึงโปรแกรมจากที่กูสังเกตทุกคนจะไม่ได้นึกถึงโปรแกรม ทุกคนไปนึกถึงเป็นอุปกรณ์ใช่ไหมคะฉะนั้นเพราะว่าอะไรเดี๋ยวๆที่จะให้ทำมันจะเกี่ยวข้องด้วย ชนะรวมถึงโปรแกรมด้วยนะโปรแกรม อะไรใหม่ๆอะไรอย่างเงี้ย โปรแกรมนั้นต้อง ครบ 3 อย่างนี้นะ ฉะนั้นเทคโนโลยีสารสนเทศก็คือ การประยุกต์ใช้อุปกรณ์ เครื่องมือ ที่เรารวบรวมไว้นี่แหละการรวบรวมจัดเก็บประมวลผลนะคะ ไปจนถึงจะต้องผ่านเครือข่ายโทรคมนาคมนะคุณเด่นที่ว่า โทรคมนาคม ตัวนี้ค่ะเป็นตัวที่แยกเทคโนโลยีสารสนเทศออกจากพรุ่งนี้โทรไป บุหรี่ทั่วไป บางอย่าง ไม่สามารถผ่านโทรคมนาคมได้อีส้นตีนยกตัวอย่างเช่นเป็นอย่างเงี้ยแต่ที่มีสารสนเทศ มันเจ๋งตรง ฉันไม่ต้องไปไหนอ่ะ ไม่ใช่ไม่ใช่เครื่องปริ้นบางอย่างคิดเลขอย่างนี้เป็นเทคโนโลยีแตก ผ่านไม่ได้อย่างนี้นะคะ ตรวจเช็คลีออกกี่ตัวเนี่ยเป็นตัวเห*้ย แยกเทคโนโลยี เนื่องจากอะไร อีตัวนี้มันมามันมาช่วยให้มนุษย์สะดวกสบายมากยิ่งขึ้น แบบ มากกว่าเดิมแบบมากๆนึกออกมาถ้าเมื่อก่อนเวลาที่เราจะใช้ เราต้องทำยังไง สมัยครูกับพี่ เราต้องทำไงคะเวลาที่เราจะดูเกรดเราต้องไปที่โรงเรียน เราต้องเดินทางไปโรงเรียนหรือเราจะตรวจผลเราก็ต้องเดินทางไปที่มอ พวกคุณทำไงคะ เปิดคอมพิวเตอร์เช็คเลยฉะนั้นเนี่ยค่ะตัวนี้มันมาช่วยให้มนุษย์สะดวกสบายมากขึ้น มากๆเราไม่ต้องเดินทางไปไหน หรือเราจะเรียนหนังสือ เมื่อก่อนทำไมขั้วเป็นไปไม่ได้เลยนะถ้าจะเป็นไปไม่ได้เลยที่พูดเห็นนั่งเล่นอยู่ที่บ้าน ทำไมครูมันทำไม่ได้เดี๋ยวออกมาย้อนกลับไป 20 ปีเราไม่มีโอกาสที่จะเรียนผ่าน ที่บ้านได้เลย เราต้องเดินทางมาที่โรงเรียนเท่านั้นเราต้องมาเจอครูเท่านั้น ถึงจะเรียนได้เป็นไงคะ ไม่สะดวกหรือติดภารกิจหรือเกิดโรคระบาดอย่างนี้เราก็สามารถเรียนที่บ้านได้ นี่แหละไอ้วีสารสนเทศนี่แหละฉะนั้น ที่ตัวเทคโนโลยีสารสนเทศนะถือว่าเป็นตัวนึงที่แบบเปลี่ยนโลกเหมือนกันนะ เป็นตัวนึงที่รัก เปลี่ยน เปลี่ยนชีวิตมนุษยชาติเหมือนกันนะคะการที่คุณมีเครือข่ายนี้นะคะ ส่วนเทคโนโลยีสารสนเทศเราจะเอามาใช้เพื่อการเรียนเนี่ยค่ะ มันถ่ายได้ทั้งในระบบนอกระบบและ ตามอัธยาศัยก็ได้นะตัวนี้ก็เป็นตัวนึงที่เปลี่ยนโลกอีกเหมือนกันนะคะ เมื่อก่อนย้อนไปที่อดีตอ่ะค่ะเวลาที่เราจะเรียนหนังสือ แน่นอนไปหาพระ พอมาอีกนิดนึงก็อยู่ในระบบกับปัจจุบันน่ะเราอยากเรียนเรื่องอะไรอ่ะ เราสามารถค้นหาในอินเทอร์เน็ตเราอยากเรียนเรื่องทำอาหารเราอยากปลูกผักโน้นนี่นั่น เราสามารถใช้เทคโนโลยีสารสนเทศ สามารถค้นหาข้อมูลที่เราอยากรู้ได้เลยนะคะฉะนั้นมันเลยทำให้ ความรู้เราอ่ะแพร่หลายและต่อเนื่อง เราไม่จำเป็นต้องหยุดอยู่แค่มหาลัยอ่ะเราสามารถเรียนเรียนเรื่องที่เราอยากเรียนต่อเนื่องไปได้เรื่อย และ เรียนรู้ได้ตลอดชีวิต ไม่จำเป็นต้องแช่อยู่ใน ในมหาลัยแต่เราสามารถเรียนรู้ผ่านอินเตอร์เน็ต ตั้งปากได้ไปจนเราตลอดชีวิต อันนี้ดอกจันไว้หน่อยหน้าเนี่ยส่วนมากจะออกข้อสอบครูผู้ช่วย สารสนเทศมันช่วย ได้ทั้งในระบบนอกระบบ ศึกษาได้ตามอัธยาศัยขึ้นได้ระบบการศึกษาต้องอาศัยทวีสารสนเทศทางนั้นน่ะนะคะมันช่วยได้หมดเลย ไปจนถึงคุณ แต่คุณ ต้นต้นคูนตายตลอดชีวิตหนักนะคะเราสามารถใช้เทคโนโลยีเพื่อการเรียนรู้ได้หมดเลย ที่นี้เรามาดูบทบาทบ้างนะคะอันนี้ก็เกี่ยวข้องกับงานที่จะให้ทำนะคะ เมื่อกี้เราเลือกเทคโนโลยีสารสนเทศได้ละ ได้แล้วเนาะ จัดเก็บประมวลผลเขยแพร่ ดูว่ามันเลือกมันครบ 3 อย่างนี้มันคือเทคโนโลยีสารสนเทศที่เราจะเอาเทคโนโลยีสารสนเทศ เทคโนโลยีสารสนเทศน่ะมันมีบทบาทอะไรต่อการเรียนรู้บ้าง บทบาทแรก เทคโนโลยีสารสนเทศมาช่วยในการเรียนรู้มันมาช่วยให้การเรียนรู้ดีขึ้นมี สิทธิภาพมากขึ้นนะคะ สื่อต่างๆ Application ก็ได้ ci Application ต่างๆ มันมาช่วยให้การเรียนรู้เราดีขึ้น หรือ ค้นหาข้อมูลในเสิร์ชเอนจิน search engine ไหม เด็กๆเคยใช้เวลาที่กูสั่งงานแล้วนึกไม่ออกคุณนึกถึงอะไร อะไรนะเพื่อนไม่ได้อุปกรณ์ ให้ไป ให้ไปหาข้อมูลประวัติศาสตร์ เทคโนโลยีคุณคุณจะทำยังไง เข้า Google Google search engine ค่ะมีข้อสอบครูผู้ช่วยพี่หนึ่งถามในมาตรามัน ปีที่แล้วนะ ก็ถามแค่เนี้ย ข้อใดคือสด Engine ได้ไปละถ้าคุณรู้แต่ว่าอยู่คุณไม่มีแล้วล่ะนายกเมื่อ 10 ปีที่แล้ว Engine นะคะก็คือเว็บที่ไว้ค้นหาข้อมูลต่างๆไม่ใช่ Google นะ กูก็บริการสนุกอย่างนี้อะไรที่มันรวบรวมคลังข้อมูลไว้อ่ะค่ะ นะคะ YouTube พรุ่งนี้ก็ช่วยเรื่องการเรียนด้วยเหมือนกันนะคะ ช่วยในเรื่องการเรียนละอีกอันนึงที่ คุณครูจำเป็นจะต้องใช้ค่ะ เมื่อกี้คุณครูต้องใช้หนี้อันนี้ก็จำเป็นอีกเหมือนกัน เทคโนโลยีมาช่วยสนับสนุนในเรื่องการเรียนการสอน พี่แอนสนับสนุนน่ะ มันไม่ได้ช่วยให้ผู้เรียนเก่งขึ้นหรอก มันมาช่วยให้สะดวกสบายมากขึ้นทั้งคู่สอนทั้งนักเรียนนะ อยากจะดูเกรด ผ่านระบบของเราเนี่ยค่ะอันนี้ก็เป็นตัวนึงที่สนับสนุน ดูตารางเรียน ก็ไปดูที่นั่น เมื่อก่อนเวลาตารางเรียนเนี่ยต้องมานั่งจดน่ะ พี่เอกชีวิตลำบากยังทันยุคที่มันลำบากอ่ะเออกูว่ากู เป็นที่ที่อยู่ระหว่างชีวิตลำบากกับชีวิต บ่ายก็เลยมาเล่าให้พวกเราฟังได้อย่างนี้นะคะ หรือดูเกรดอย่างที่บอกอ่ะค่ะก็สะดวกสบายทั้งครูและผู้สอน เราไม่ต้องมาต่อผู้เรียนก็ไม่ต้องมาที่มอเราก็ดูเกรดได้เลยนะคะ รวมถึงอันนี้คุณไปนึกถึงระบบของของ DSI ที่ที่ของของของทางเกษตรทำเขาก็จะมีข้อมูลนักศึกษาให้ หรือว่าน้าจะเป็นยังไงส่งมาให้กูก็ดูได้ว่าข้อมูลเป็นยังไงอันนี้ก็ช่วยให้ครูออกแบบการเรียนการสอนได้ไง วันที่ 3 ตัวนี้ก็เป็นตัวที่มาเปลี่ยน ชีวิตครู ชีวิตครูกับนักเรียนเหมือนกันนะ ย้อนกลับไปอีกเมื่อก่อนการติดต่อสื่อสารระหว่างครูกับผู้เรียนน่ะอย่างเช่นถ้าเราจะลา ลาป่วยไงฉันป่วยอ่ะ เราคิดว่าก่อนต้องทำยังไงสมัยครูอ่ะ ใช่ต้องเขียนจดหมายให้พ่อแม่เป็นด้วยนะ พ่อแม่เซ็นด้วยแล้วต้องทำยังไงไปไม่ได้อ่ะ พ่อแม่ ต้องฝากเพื่อนอีกชีวิตลำบากไหมเพราะรู้ว่าป่วย เวลาที่เราป่วยเราจะ คือก่อนที่เราจะมาเรียนเราตื่นประมาณ 5:00 น แล้วก็ ฉันป่วยพ่อแม่ฉันก็ต้อง รีบเขียนจดหมายแล้วก็เป็นอย่างนี้ใช่ไหมคะต้องไปฝากข้างบ้านอย่างนี้ค่ะ ฉะนั้นแต่ปัจจุบันเรามีเทคโนโลยีสารสนเทศเรามีไร่ เรามี LINE คุณครู LINE ห้องแล้วทำไง พิมพ์ข้อความ ส่งมาบอกแค่นี้ค่ะฉะนั้นติดต่อสื่อสารง่ายขึ้นหรือเราไม่เข้าใจอะไรเราอยากให้คุณครูช่วยตรวจงานให้ เราก็ส่งข้อมูลมาให้คุณครูได้เลย เมื่อก่อนยังครูอ่ะ ครูของครูยังอยู่ในยุคที่ ที่มันติดต่อลำบากนะคะใช่ป่ะ ก็ต้องนั่งรถจากโคราช ไปประมาณ 4 ชั่วโมงคุณลาดกระบัง 45 ชั่วโมงรถติดด้วย 36 ชั่วโมงอ่ะรถติด ไปหาไอ้เซอร์ ที่ปรึกษาครัวค่ะตรวจงานครู 15 นาที 15 นาทีคุณกับการเดินทางของครู 6 ชั่วโมงอ่ะ เออแล้วไปกลับอีกเท่าไหร่อย่างเงี้ยฉะนั้นน่ะพอเรามีเทคโนโลยีสารสนเทศนะคะ อันนี้ดีขึ้นนะออกเมื่อ เมื่อก่อนมาเรียนผู้เรียนประมาณ 10 กว่าปีมาแล้วนะปัจจุบันอิจฉาเด็กสมัยนี้เขาทำไง เปิดซูม คุยกับที่ปรึกษาอิจฉาเลยแบบอยากดึงไปข้างหน้าเลยอิจฉาเราลำบาก เรียกน้องผัวมันคุยกับมันคุยกับที่ปรึกษาแบบชีวิตมันง่ายแต่ฉันนั้นยังล่ะกูถึงบอก เทคโนโลยีสารสนเทศมันมาช่วยให้มนุษย์สะดวกสบายมากขึ้น ม่านแบบมากดปกติก็ดีในระดับนึงแต่พอเป็นสารสนเทศ ช่วยให้เราแบบไม่ต้องเดินทางไม่ต้องเสียเวลาต่างๆมากมาย น้องฉะนั้นหลักๆบทบาทก็จะมี 3 บทบาทด้วยกันฉะนั้นหลังจากที่เราเลือก สารสนเทศได้ละ ต้องมาบอกว่าบทบาทให้มีสารสนเทศนั้น บ้าน เราต้องบอกให้ได้ว่ามีสารสนเทศที่เราเลือกมานั้นมันมีบทบาทอะไร บางครั้งมีสารสนเทศอาจจะมีหลายบทบาท อย่างเช่น e Learning ช่วย เรื่องการเรียน e-learning บางครั้งช่วยในเรื่องติดต่อสื่อสารก็ได้ e Learning ครับคุณทำถึงบ้าน ประเมินผลแจ้งเกรดอย่างนี้ ไปถึงสนับสนุน นะคะแต่บางตัวก็ไม่ถึงนะคะบางตัวก็ไม่ถึง อันนี้ก็เป็นตัวอย่างของเว็บไซต์ช่วยได้เรื่องการเรียนรู้นะคะ YouTube ช่วยในเรื่องการเรียนรู้ ปีนี้คุ้นๆนะ หน้ามันเปลี่ยนแล้วล่ะสนับสนุนนะบอกเกรดบอก ตารางเรียนบอกข้อมูลผู้เรียนต่างๆก็มาสนับสนุนนะคะ อันนี้ก็มาช่วยติดต่อสื่อสารอีเมลเวลาเด็กไม่ใช่อีเมลแล้วแหละ ใส่แต่ถ้าเราถ้าเราไปเรียนระดับสูงขึ้นอย่างเช่น ปเอกเนี่ย เราไม่ค่อยติดต่อครูพันลายเท่าไหร่ จะต้องทำการสั่งการก็ต้องขึ้นอยู่กับยุคเราแหละ แต่ยุคครูก็ยังต้องใช้อยู่นะใช้อีเมลเพื่อที่จะติดต่อเพราะว่าไลน์ บางครั้งก็หาการที่เราเป็น ระดับป. โทป. เอกมันจะบันทึกข้อมูลด้วยบางครั้งที่ผู้กู้เรียนเสียผลประโยชน์อย่างเช่น เคยมีคดีเหมือนกันนะอีเทคนิคสารสนเทศนี่แหละช่วยให้นักศึกษาคนนั้นน่ะ ที่ปรึกษาไม่ตรวจงานให้เด็ก เด็กส่งงานไปละ เด็กๆเด็กโดนรีไทร์เพราะว่าสอบจบไม่ทันกำหนด มันจะมีกำหนดน้องมันจะมีกำหนดที่จะทำให้เขาเขารีไทร์ ปรากฏว่าไอ้ส้มไม่ตรวจแต่เด็ก เอาไปฟ้องว่าที่ฉันไม่ตกอ่ะเพราะว่าที่ปรึกษาคณะไม่ตรวจงานให้นะ กลายเป็นคนชนะไปเลยก็ได้เรียนแล้วก็ได้คืนชดใช้ค่าเสียหายยังไง คณะเทคโนโลยีสารสนเทศก็จะมาช่วยให้ติดต่อสื่อสารได้ง่ายนะคะ มาถึง บทบาทแต่ละทีนี้มาถึงเป็นคุณครูและพ่อฉันเป็นคุณครู ฉันอยากจะใช้เทคโนโลยีสารสนเทศฉันจะใช้ยังไง ฉันจะเอาไปจัดการกับการเรียนรู้ได้ยังไงเริ่มมาถึงตัวเราแล้วนะเริ่มมาถึง ของเราและเมื่อกี้เป็นบทบาทของเทคโนโลยีสารสนเทศแต่ตอนนี้เป็นหน้าที่ของ ว่าครูจะจัดการเทคโนโลยีสารสนเทศได้ยังไงบ้าง บทบาทแรกนะคะหนีไม่พ้นคุณครู คุณครูต้องออกแบบการเรียนการสอนก็คือเขียนแผนนั่นแหละ แทนคุณครูต้องเหมาะสมด้วยนะ เหมาะสมกับการใช้ที่เราเลือกโมเดลไปนี่แหละนะคะคล้ายๆกันเลยนะคะ เหมาะสมกับการเรียนรู้เทคโนโลยีสารสนเทศที่เราเลือกมาเหมาะสมกับ วิชาหรือเปล่าเหมาะสมกับผู้เรียนหรือเปล่านะคะเหมาะสมกับผู้ใดหรือเปล่า อย่างเช่น ครูเวลาที่ครูไปตรวจ สวดสื่ออย่างเงี้ยแล้วดูประกอบกับแผนนะคะอย่างเช่นวิชาพละ วิชาพละผู้เรียนจะต้องปฏิบัติได้เนาะ แต่ ซื้อของเขาอ่ะค่ะตอนที่ทดสอบอ่ะชอบมีปัญหาวิชาพละเนี่ยตอบดันไปถาม หอคอยแห่งนี้ มันก็วัดไม่ได้จริงๆว่าตกลงเด็กเดาะบอลได้จริงไหม ฉะนั้นกิจกรรมหรือ วิธีการที่คุณจะให้กับผู้เรียนคุณก็จะต้องออกแบบให้มันเหมาะสม บอกว่าจริงๆไงส่วนมากที่ ที่มีปัญหาของคุณครูนะคือการวัด ประวัติไม่ตรงกับสิ่งที่วัตถุประสงค์ของเราเองนะคะหรือ เด็กคุณได้ผู้เรียนเป็นระดับ ประถมต้น ประถมต้นปอ 1 ป 2 ยังอ่านหนังสือไม่ออกเนาะแต่คุณไปใช้เว็บไซต์ที่มันแบบ อ่านหนังสือยากลำบากทั้งนั้นนะคะ ฉะนั้นต้องไม่เหมาะสมอีกอยู่ดีนะคะ ฉะนั้นต้องดูให้ดีว่าระดับชั้นคุณเป็นยังไง ออกแบบการสอนให้เหมาะกับวิชาเหมาะกับผู้เรียน อันดับอันดับที่ 2 ก็คือจัดการสารสนเทศได้โลกใบนี้มันมีสารสนเทศเยอะแยะ แต่ครูที่เก่งคือครูที่สามารถเอาเทคโนโลยีสารสนเทศมาใช้ในการจัดการ เขาเห็นคลิป เราเห็นข้อมูลพรุ่งนี้เราสามารถที่จะมองเห็นว่ามันเป็นตัวอย่างเด็กได้ คุณครูต้องมี สามารถจัดการสารสนเทศได้ ครูที่เหนือครูครูที่มืออาชีพจริงๆอ่ะค่ะแต่ต้องเป็นคนที่สามารถ ออกแบบ แหล่งเรียนรู้ของตัวเองได้อันนี้เราคาดหวังอันนี้ครูผู้ช่วย ระดับครูผู้ช่วยคือครูทั่วไป จะต้องเลือกสรรค์เทคโนโลยีมาได้ เรื่องฝันเห็นเทคโนโลยีสารสนเทศที่มีอยู่ใน YouTube ที่มีอยู่ใน Google ต่างๆเอามาจัดการเรียนการสอนได้อันนี้ครูทั่วไป แต่ถ้าครูมืออาชีพป 3 ป 4 ต้องทำเอง ต้องทำสื่อที่เหมาะกับผู้เรียนให้ได้นะคะ ฉะนั้นก็คาดหวัง จากเด็กๆนะคะว่าต้องสามารถทำ อันนี้ได้นะคะเดี๋ยวพรุ่งนี้เราจะให้พวกคุณทำทำสื่อที่จัดการในวิชา ได้ด้วย น้องสั่งนั้นค่ะ เขียนแผนเสร็จเรื่องเทคโนโลยีสารสนเทศและการให้บริการสารสนเทศเสร็จ เอาไปใช้ได้เลยไหม เอาไปถ่ายได้แต่ ต้องดูสภาพแวดล้อมด้วย ว่าสภาพแวดล้อมที่คุณเอาไปใช้เหมาะสมไหม อย่างเช่น ถ้าคุณจะใช้คาหูด มันต้องมีอะไรบ้าง เด็กต้องมีโทรศัพท์โรงเรียนที่ฉันไปสอนเด็กดีโทรศัพท์ไหม ฉะนั้น ฆ่าโหดไม่ใช่เหมาะสมกับทุกโรงเรียนหนูไหมคะต้องดูสภาพบริบทโรงเรียนนั้น ด้วยนะคะว่าเขามีอย่างแรกกูจะเล่นเขาได้ก็มีโทรศัพท์อ่ะ มีอะไรอีก internet อีกโรงเรียนคุณมีอินเทอร์เน็ตเร็วพร้อมมากแค่ไหนไหม อย่างนี้เป็นต้น เขาว่าอะไร เทคโนโลยีสารสนเทศน่ะมันเป็นตัวที่ ที่บ่งบอกความเท่าเทียมความเหลื่อมล้ำที่ได้ชัดอันนึงน่ะ ไม่ว่าจะเป็นแค่ตัวนักเรียนแค่ตัวระดับบุคคล ไปจนถึงโรงเรียนน่ะ เพราะว่า เพราะว่ามันมีผลต่อจิตใจอย่างเช่น ฉันไม่มีเหมือนเพื่อนน่ะแค่เนี้ยเด็กก็รู้สึกไม่มีอุปกรณ์เหมือนเพื่อนครูเนี่ยสอนเทคโนโลยีครู รู้เลยว่าเด็กที่ไม่มีกับเด็กที่มีมันความรู้สึกมันต่างกันนะเรียนก็ไม่ทันเพื่อนตอนช่วงออนไลน์ งานวิจัยออกมาเยอะแยะเลยว่าแบบเด็กเครียด คนไม่มีอุปกรณ์เหมือนเพื่อน คนที่มีก็มีนั่นแหละแต่คนไม่มีมันก็ไม่มีนะคะ อันนั้นมันเป็นตัวชีพทำไมพูดเหมือนรู้สึก รู้สึกเป็นอันดับแรกน่ะหรือ ถ้าสมมุติว่าอินเทอร์เน็ตเรา อินเตอร์เน็ตใช้ไม่ได้ในมอเนี่ยแค่ในมอเนี่ยเรารู้สึกไงคะ อินเตอร์เน็ตใช้ไม่ได้หรืออินเตอร์เน็ตช้าความรู้สึกเราเป็นไง เซ็งไม่ทันใจเริ่มรู้สึกอะไรฉันนั้นพูดเทคโนโลยีสารสนเทศ พ่อมันไม่ได้ดั่งใจอ่ะมันจะมีความรู้สึกเกิดขึ้นน่ะอันดับแรกไม่พอใจขุ่นเคืองใจ ฉะนั้นคุณครูต้องดูให้ดีครูเคยประมาณ ประมาณ 7-8 ปีที่แล้วที่คาฮูท มาใหม่ๆอ่ะค่ะ อยากทำบุญบ่อยๆหน่อยนะเพราะมันเป็น basic เนาะ เขาพูดมาใหม่ๆกูก็อยากให้เด็กครูเรียนเนาะ ย้อนกลับไป 7-8 ปีที่แล้วนะรุ่นที่เรา 7-8 ปีที่แล้ว มือถือ แต่ไม่ใช่ทุกคนจะมีมือถือเป็นสมาร์ทโฟนออกไหม ไม่ใช่ทุกคน เป็นไงคะ 7-8 ปีที่แล้วตอนนั้น จัดอันดับ เสถียรก็ไม่เสถียรแต่ครูไปใช้ฆ่าโหด เด็กก็ไม่หอมปรากฏว่าเด็กที่มีก็สนุกสนานเฮฮาออกมา เด็กไม่มีอ่ะ นั่งเงียบนั่งสอยจังต่ำสายตาเด็กๆอยู่เลยฉะนั้นแล้วเราจะใช้อะไรเราต้องดู สภาพแวดล้อมดูบริบทของ ของน้าสถานการณ์นานๆนะห้องนานๆนะโรงเรียนนานๆว่าพร้อมมากค่ะ ฉะนั้นพอมันมีเทคโนโลยีสารสนเทศที่มันสะดวกสบายอ่ะ คุณครูเปลี่ยนบทบาทค่ะ บทบาทจากเป็นคนสอนก็กลายเป็นผู้อำนวยความสะดวกคือคุณครูเตรียมสื่อมาให้หมดนะ Running เว็บไซต์ต่างๆค่ะ จากนั้นคุณครูก็ให้ผู้เรียนเรียนรู้ด้วยตัวเอง แล้วมาแนะนำนะคะอันนี้ต้องบอกว่า ทฤษฎีเมืองนอกเนาะ พิสูจน์เขาผอมอ่ะ เราก็พูดดิเขาถูกฝึกมาเรียนรู้ด้วยตัวเองอันนี้ทฤษฎีเมืองนอก แต่ว่าเมืองไทยก็เขาก็เริ่มเลิกงานแล้วถ้าเด็กคนไหนที่พร้อมเรียน ตัวเองแล้วพอพี่ล่ะ การเรียนรู้คุณครูก็คอยคอยให้คำแนะนำคอยเงี้ยนะคะ จากที่ดูสื่อมาในเมืองไทยก็ยังไม่ได้พร้อมที่จะใช้อันนี้มากกว่าแต่ก็มีนะ มีระดับมีหยังเตรียมอุดมอีกนี้บางห้องเนี่ยไม่อยากให้คุณครูสอนเลยอ่ะอยากเรียนด้วยตัวเองอยาก เขาก็เขาก็เปิดโอกาสให้ผู้เรียนเรียนรู้ด้วยตัวเองนะแต่อีกสักประมาณ 5 มันไปไกลเนาะ ถ้าปีข้างหน้าอาจจะอันนี้อาจจะ เป็นผ้าหลายก็ได้นะคะที่ทำให้ ครูผลิตสื่อเฉยๆคุณครูสร้างสื่อ ไว้แล้วให้ผู้เรียนเรียนรู้ด้วยตัวเอง แต่พอเด็กมีปัญหาหรือไม่เข้าใจตรงไหนก็ค่อยกลับมาถามคุณครูอีกเนี่ยค่ะต่างประเทศก็มีละ ประเทศโลกที่ 1 เยอรมันอะไรอย่างงี้เพื่อนคุยอย่างเงี้ย มาหาที่ปรึกษาเฉพาะตอนที่เขามีปัญหา ที่ปรึกษาต้องคอยสแตนบายว่าแบบจะนัดพบเจอเมื่อไหร่เนี่ยแต่เขาจะไปเรียนรู้ด้วยตัวเองก่อนแล้วเขาก็จะมา โตน้อยมากอ่ะอย่างเช่นเขาจบเรียนปเอกประมาณ 3 ปีเนาะแล้วที่ปรึกษาอยู่ประมาณ 3 ครั้งอ่ะ ที่ปรึกษาทุกสัปดาห์ต้องไปหาคือด้วยความความ เคาน์เตอร์เมืองไทยอ่ะ เด็กไม่มาเจอมันก็ไม่ค่อยเท่าไหร่แต่ มันก็ต่างกันนะแต่ของเขาก็มีความรับผิดชอบมากกว่านะ น้องฉะนั้นบทบาทของครูนะคะ เดี๋ยวหมดอันนี้เดี๋ยวกูจะให้ทำกิจกรรมแล้วนะคะอีกนิดนึง อันนี้เมื่อกี้เป็นคุณครูแล้วชื่อนี้ คุณครูพอคุณครูเฮ้ย สารสนเทศมันเจ๋งว่ะจากที่เราเรียนมานะเว้ยมันดีมันทำให้ชีวิตสะดวกสบาย ช่วยในเรื่องการเรียนก็ได้ช่วยสนับสนุนฉันก็ได้ติดต่อสื่อสารก็ได้ ที่เนี้ย จะเอามาใช้ในโรงเรียนยังไง สมมุติว่าเราได้เป็นผอ. ฝันดีนะการที่เด็กมีเว็บไซต์หรือผอไปเจอเว็บ แอพพลิเคชั่นเจ๋งๆ แล้วอยากให้คุณครูทำอยากให้คุณครูเอาไปสร้างให้เด็กเราว่าจะเกิดอะไรขึ้น ผอ. สั่ง คุณครูสาขาการศึกษาพิเศษ ไปทำ application เก่งๆไปให้ผู้เรียนสอนเราว่าจะเกิดอะไรขึ้น ในโรงเรียนโรงเรียนนึง เราว่าจะเกิดอะไรขึ้นต้องบอกว่าโรงเรียนนั้นจะมี ครูจบใหม่ ประมาณ 2 คนคุณครูจบใหม่ประมาณอายุ 20 กว่า มีคุณครู วัยผู้ใหญ่ประมาณ 45 ถึง 45-50 ประมาณ 5-6 คน มีวัยใกล้เกษียณอีกประมาณ 2-3 คน เราว่าผอ. จะให้ทำ application จะเกิดอะไรขึ้น แล้วโรงเรียนจะมีเซเว่นอยู่ 3 เส้นนี้แหละนะคะเราว่าเกิดอะไรขึ้น คุณครูด่า มีบางคนจะต่อต้าน แน่นอนคุณครูวัยใกล้เกษียณเขาไม่ได้เก่งเทคโนโลยีอย่างแรก เฮ็ดบ่เป็นดอก มาคำนี้แม่ๆเฮ็ดบ่เป็นดอก เขาทำไม่เป็นหรอกไม่ออกมาเขาก็จะปฏิเสธ อย่างแรกเขาจะปฏิเสธเลยไม่ทำไม่เอา สิ่งที่เราจะไปเจอเดี๋ยวหลายคนจะไปเป็นผอศูนย์การศึกษาพิเศษ เราจะเจอ 3 เส้นนี้แหละ 45-50 ประมาณแบบเฮ้ย ก็อยากทำแหละ ขอเวลาหน่อยนะจะออกไหม ส่วน ส่วน วัยใกล้เกษียณในปฏิเสธจะเกษียณและไม่ทำหรอกจะเกษียณแล้ว ส่วน วัยที่ตกมาใหม่ๆครู ประมาณ 25 ตอบรับทันทีทำได้สบายมากฉะนั้น สิ่งที่เราจะเอามาใช้ในหน่วยงานน่ะอีที่ผ่านมา เป็นเรื่องเบสิคมากเลยนะ เอามาใช้ในหน่วยงานเนี่ยโคตรยากเลยเพราะว่าหน่วยงานนึง ส่วนประกอบเลิกเสียงดังแล้วนะ ถึงไหนแล้วล่ะ เอามาใช้ในหน่วยงานลำบากเพราะว่าหน่วยงานหน่วยงานประกอบด้วยหลายๆ มันเลยทำให้ลำบากไงร้อยพ่อพันแม่ไม่รู้ คนนั้นจะรู้สึกยังไงจะให้ใช้ยังไงนะคะฉะนั้นยากมีวิธีค่ะแต่มีวิธีนะคะ วิธีแรก เขาเรียกว่าทางเทคนิค ตอนนี้คือจะให้ความสำคัญเทคโนโลยี ไม่หมด สมัยหมดไม่ต้องไปสนอะไรเปลี่ยนใหม่ทั้งนั้นเราก็ดีไหม ชอบใช่ไหม พอดีก็มี ข้อดีคือเราจะได้เทคโนโลยีที่ทันสมัย อย่างเช่นผอ. แบบได้รู้แอปพลิเคชั่นมาใหม่หรือ เวอร์ชั่นอะไรใหม่ๆ Word Windows ใหม่มาเรื่อยๆเปลี่ยนเปลี่ยนใหม่หมดเลย ข้อดีคือ ได้ใช้เทคโนโลยีที่ทันสมัยแต่ข้อเสียคืออะไรรู้ไหมคะ งบประมาณ เปลี่ยนแต่ละครั้งเปลี่ยนคอมพิวเตอร์ในราคางบประมาณเยอะนะ อาจจะโดนต่อต้าน ความเคยชินของมนุษย์น่ะ ต้องไปนึกถึงเรานะ นึกถึงคนอื่นด้วยนะเวลาที่เราจะเอาไปใช้ค่ะเฮ้ย ทำไมใกล้เกษียณน่ะ ถนนเขาไม่อยากเปลี่ยนหรอกดอกไม้ ทำจนชินมาแล้วเขาไม่อยากเปลี่ยนหรอกนะคะฉะนั้น เทคนิคนี้ ดีไหมคะ หลายคนเริ่ม งั้นมาดูอีกสักนิดนึง เขาเรียกว่าด้านพฤติกรรมเทคนิคด้านพฤติกรรมค่ะ พฤติกรรมเนี้ย กูรักเขาคนนี้มาก ผอ. กับ รอออกให้คุณครูทำวันนี้ค่ะผอ. จะให้กูทำเว็บไซต์ แล้วคุณก็บอกว่าโอนเงินทำไม่เป็นอ่ะไม่อยากทำเลยอ่ะ เออไม่เป็นไรเดี๋ยวค่อยทำนะคะพร้อมก่อนค่อยทำนะคะประมาณนี้ รอพฤติกรรม คนในโรงเรียนพร้อมก่อน อันนี้ดีไหม อันนี้ก็ดีเอาตกลงเธอจะเอาอะไรกันแน่ วันนี้ก็มีข้อดีค่ะ ข้อดีคือบุคลากรในโรงเรียนจะยอมรับ ปิดไม่แบบเปลี่ยนเขาทันทีอ่ะเขาจะยอมรับแต่ข้อเสียคืออะไรรู้ไหม ข้อเสียคือเทคโนโลยีจะไปช้าโรงเรียนอื่นเขาเล่นเกมเขา เขาไปถึงไหนแล้วเขามีเว็บไซต์ละ โรงเรียนฉันยังไม่มีเลยอันนี้ครูเห็นชัดเลยนะเพราะว่าครูสอนปี 1 ใช่ไหมคะ ครูจะเด็กบางคน เปิดคอมพิวเตอร์รู้เรื่อง Application ทักษะเทคโนโลยีสารสนเทศมีหมด เด็กบางคนหาปุ่มยังไม่เจอเลยเด็กบางคนเครื่องมือต่างๆยังใช้ไม่เป็นเลยอีตัวนี้ มาจากที่ผอ ใช้พฤติกรรมนี้แหละไม่ยอมเปลี่ยน กลัวแต่เพราะกลัวแต่คุณครู กลัวแต่คุณครูไม่รัก อยากหักหาญน้ำใจดีไหมคะ เอาอันไหนดีคะ เทคนิคหรือพฤติกรรม เทคนิคกูเกลียด เทคนิคผอ. เปลี่ยนคู่เกียจไปดีกับผู้เรียน แต่พฤติกรรมครูรัก ตกไปอยู่ที่ผู้เรียนไม่ได้เอาอันไหนดี พวกเราอ่ะแน่นอนตอบเทคนิค 8 ถ้าไปถามครูวัยใกล้เกษียณหรือ 50 คุณว่าเขาตอบอะไร ด้านพฤติกรรมฉะนั้นเราไม่จำเป็นต้องแยก 2 อันนี้ เราเอามันมาผสมผสานได้นะนะคะฉะนั้นดอกจันไปค่ะ เทคนิควันอาทิตย์เอาไปใช้เทคโนโลยีสารสนเทศในโรงเรียน หรือในองค์กรที่มีหลายเจนเนอเรชั่นนะอันนี้ต้องเขียนโน้ต ที่มีลายเซ็นเนชั่นไม่ใช่ทุกคนจะผอมได้เทคนิค แต่ คนอย่างต้องรอพฤติกรรมด้วยรอฉันพร้อมด้วยฉันนั้น หน่วยงานที่มีลายเซ็นเราต้องเราต้องใช้ 2 เทคนิคนี้ เทคนิคจะกำ จะไปแจ้งเนี่ยผมได้เว็บไซต์ใหม่มาอยากให้คุณครูไปอบรมให้พร้อม แล้วเทอมหน้าคุณครูเปลี่ยนไปใช้เทคโนโลยีตัวนี้นะเป็นต้นนะคะ แต่ถ้าองค์กรไหนที่คุณพร้อม เอาเลยถ้าเด็กอย่างเช่นพวกแบบ อะไรดีล่ะ เล่น 7 อย่างนี้เขาเป็นแบบเขาเป็นองค์กรคอมอยู่แล้วนะหรือไม่ค่อยชอบอะไรอย่างนี้เขาเป็น ทันสมัยอยู่แล้วอ่ะค่ะเขาก็พอเปลี่ยนอยู่แล้วนะคะ แต่อันนี้ถ้าองค์กรคุณมี มีไวน์ที่ไม่ได้พร้อมทวีมาก ว่าจะใช้เทคนิคนี้แต่ ถ้ามีลายเซ็นอยู่ด้วยส่วนมากองค์กรมักจะมีลายเซ็นแบบนี้แหละนะคะ คุณก็ใช้เทคนิค 2 อย่างนี้ผสมกันนะคะ เคนะ สุดท้ายละอันนี้นะคะ สิ่งที่เวลาที่เราจะใช้เทคโนโลยีสารสนเทศได้ดีค่ะเราต้องอาศัย องค์ประกอบนี้ ส่วนประกอบแรก องค์ประกอบที่ 2 เทคโนโลยีและการจัดการที่ดี ต้องตามอย่างนี้ต้องไปด้วยกันนะ 3 อย่างนี้ต้องไปด้วยกันนะคะ คน ถ้าคนเจ๋งมากคนสามารถออกแบบแอนิเมชั่นทำอะไรต่างๆได้เก่ง เก่งมาก ในองค์กรนั้นดันให้เทคโนโลยีเขา พี่ เป็น windows 98 อย่างนี้ เป็นแบบคอมที่แบบ สามารถเน็ตก็ไม่มีให้เขาถามว่าเขาจะพัฒนา เครื่องมือเขาจะพัฒนาองค์กรได้ไหม ไม่ว่าจะเก่งแค่ไหนแต่คุณไม่มีอุปกรณ์ มันก็ยากเหมือนนักรบไร้กระบี่มันยากมันยากต่อการทำงานของเขาอ่ะ ฉะนั้นมันถึงต้องไปด้วยกัน เช่นเดียวกัน เทคโนโลยีองค์กรนั้นเทคโนโลยีเก่งมากครูใครไปอมค**ไปตรวจ ตรวจรับพัสดุที่ 1 หน่วยงานเขาเป็นหน่วยงาน ทำจดหมายเฉยๆซึ่งใช้แค่บ่น แต่คอมพิวเตอร์ของหน่วยงานองค์กรเขาเป็นไงรู้ไหมคะ เป็นแบบไหนอะ ซึ่ง Mega มันไปใช้กับ Macbook ก็หาพวกแม็คแม็คแม็คอ่ะเครื่องมันจะ สเปคมันจะสูงอ่ะมันเป็นสเปคที่ไว้ทำ Animation ทำทำตัดต่ออะไรพวกเนี้ย หน่วยงานนั้นใช้แค่ Word ถามว่าคุ้มค่าไหม ใช้ประสิทธิภาพเทคโนโลยีพอมาในองค์กรไม่ได้ใช้ความคุ้มค่าของคอม โคตรมันเลย อันนี้ก็ไม่มีประสิทธิภาพ ฉะนั้น ถามอย่างนี้เลยต้องไปด้วยกัน การจัดการก็เหมือนกันถ้าคุณไม่มีระบบจัดการที่ดีเลิศ komodo บ่อย Application not a Robot คนก็ไม่อยากใช้ Application นั้นนะคะฉะนั้นมันถึงต้องไปด้วยกันนะคะตามอย่างนี้ องค์กรคน เทคโนโลยีก็ต้องเสี่ยงไปด้วยส่วนการจัดการก็ต้องมีการจัดการที่ดีถึงจะทำให้ชีวิต มีประสิทธิภาพนะคะดอกจันไปใช่ป่ะ เดี๋ยวครูจะให้เรานะคะเดี๋ยวจับคู่หรือว่าเป็น 2-3 นะคะ ช่วยกัน ช่วยกันทำงานนี้นะคะโดยเดี๋ยวคุณจะมีใบงานให้นะคะ ให้เราเนี่ย เลือก เทคโนโลยีสารสนเทศมา 1 อย่างนะคะเทคโนโลยีสารสนเทศที่เลือกมาคืออะไร ต้องเลือกให้ได้น้อยต้องดูยังไงคะที่บริษัทแล้วสมเพช เก็บได้ ประมวลผลได้อะไรอีก เผยแพร่ได้นะคะถามอย่างนี้นะให้คุณเลือกมานะคะ ให้ได้ด้วยว่าเทคโนโลยีสารสนเทศที่คุณเลือกมาเนี่ยมีบทบาทอะไร ปากน้ำ เอาเทคโนโลยีสารสนเทศนี้ไปใช้เมื่อไหร่ จะใช้ในห้องเรียนนอกห้องเรียนหรือใช้ได้ตามอัธยาศัย ขึ้นอยู่กับเทคโนโลยีสารสนเทศที่คุณเลือกมานะคะ ทำไมถึงเลือกเทคโนโลยีสารสนเทศตัวนี้อันนี้ส่วนมากบอกข้อดี พอดีว่ามันเก่งยังไงคุณถึงเลือกมาไงถ้ามันไม่เสร็จคุณก็ไม่เลือกหรอกหรือมันเหมาะสมกับวิชามันเหมาะสม ผู้เรียนอย่างไรอันนี้ก็เป็น เป็นความดีของทวีปโอเชียเนียเป็นประโยชน์ของมันนี่แหละนะคะสุดท้าย How ใครบอกว่าที่นี่สารทิศเลือกมาเนี่ยเอาไปใช้ในการจัดการเรียนรู้ได้ยังไงนะคะ พอสังเขปนะอยากให้เป็นข้อๆเป็น wallet เป็นข้อๆ เห็นว่าอุ้ยใช้ 123 ยังไง นะคะ อันนี้หลายคนชอบพลาด รุ่ง คราวเนี่ยจะต้องไปเกี่ยวข้องกับ What จับเวลา ออกมา เอามาใช้ต้องไปเกี่ยวข้องด้วยนะเฮ้ย คุณจะเอามาใช้คุณบอกว่าคุณใช้ คุณก็จะต้องมาเขียน How ให้มันได้ตามอัธยาศัย คุณจะเอาที่มีสารสนเทศมาใช้ในห้อง ข่าวก็ต้องเป็นการเรียนรู้ที่อยู่ในห้องของบรรยากาศในห้อง บริบทในห้อง และต้องสอดคล้องกับเทคโนโลยีที่เลือกมา ด้วยนะ ต้องเลือกให้ครบนะบทบาทก็ต้องให้ครบกับเทคโนโลยีสารสนเทศฉันนั้น What When Where Why How มันจะเกี่ยวข้องกันหมดเลยนะคะมันจะเกี่ยวข้องกันหมดเลยนะคะ มีข้อสงสัยไหมคะ ถ้าไม่สงสัยก็มารับใบงานได้เลยนะคะ ครูให้ลองดู 20 นาทีก่อนนะ ถ้า 20 นาทีพอก็ถ้าไม่พอก็เดี๋ยวค่อยขยายเวลาอีกที ได้ขอให้มันครบ กลับยัง อันนี้ 10 คะแนนนะคะช่วยกัน 2-3 นะ 2-3 คนนะคะ เอาเพื่อนไปด้วย อย่าลืมนะเทคโนโลยีสารสนเทศ ดูยังไง บทบาทพอเลือกมาเสร็จ มันครอบคลุมบทบาทหมายเทคโนโลยีสารสนเทศบางอัน สามารถเป็นได้หลายบทบาททำได้หลายบทบาท ดูเนาะแต่ห้ามเอาเอาเหมือนตัวอย่างนะ ดูตัวอย่างจะได้ทำได้ง่ายขึ้น ยกตัวอย่างเช่นอันนี้เขาเลิก elearning นะคะเลิก elearning บทบาท elearning มันทำได้ บทบาทเนาะ ช่วยในเรื่องการเรียนรู้และ e Learning เขายังเอามาเป็นเครื่องมือติดต่อสื่อสารใดด้วย บทบาทบทบาทที่มันมี 3 บทบาทนี้แค่นี้เองนะคะเมื่อไหร่ ด้วยความที่ลดหนี้น่ะมันสามารถใช้ได้ทุกที่ทุกเวลา ไม่จำเป็นต้องอยู่ในห้องเรียนเขาก็เลยบอกว่าใช้ได้ทุกที่ดูเวลาจะใช้ในห้องเรียนนอกห้องเรียนก็ได้ ผู้เรียนสามารถทบทวนได้ตลอดเนาะ y ด้วยนะนี่เป็นสื่อการสอนที่ทันสมัย แทนกูได้มอบหมายงานก็ได้แบบฝึกหัดก็ได้ ใส่ภาพข้อความได้หมดอันนี้มันเป็นเบาะ บอกคุณสมบัติข้อดีของสื่อนานๆนะคะ ข่าวเนี่ยค่ะ How ก็ต้องคบด้วยนะแล้วต้องครบบทบาทด้วยนะพูดภาษาผ่าน e Learning เรียนอีเลินนิ่ง แล้วให้ทำแบบฝึกหัดทบทวน แล้วถ้าไม่เข้าใจก็ส่งแชทถามคุณครูได้ทีละนิดสามารถทำได้แล้วก็ค่อยให้วัด รู้ทีหลังฉะนั้น ข่าวเนี่ยแต่ต้องไปสอดคล้องกับ บทบาทด้วยนะบทบาทคุณให้มันถึงขนาดไหน คบด้วยนะ ชนะเลิศเลือกให้ถูกเลือกเทคโนโลยีสารสนเทศมาให้ถูกบอกบทบาทว่า ขายบทบาทอะไรบ้างและ สอดคล้อง ไปจนถึงคราวนะ ครอบคลุมนะ ฉะนั้น สิ่งที่ครูคาดหวังจากกิจกรรมนี้ก็คือคุณต้องเลือกเทคโนโลยีสารสนเทศให้ น้องวิธีการดูบอกไปแล้วและ บทบาท มันสามารถใช้บทบาทอะไรได้บ้างคุณครูต้องรู้และคุณครูต้องทำมันให้ได้ยังไงด้วย หาว่าเอาไปใช้ยังไงให้ครอบคลุมกับบทบาทของมันนะคะ ลุยเลย เธอมันมันเกี่ยวข้องกันเนาะฉะนั้นถ้าใครเลือก เทคโนโลยีสารสนเทศที่มันเบสิค คุณจะต้องเขียนเอาให้มันจริงๆนะ ถึงจะได้คะแนนดีนะคะ ว้าวว้าวอ่ะถ้าเลือกเสรีสารสนเทศที่พื้นฐานเนาะ มันเกี่ยวข้องกัน เดี๋ยวจะมีคะแนนนำเสนอด้วยนะฉะนั้น เราต้องเตรียมความพร้อมในการนำเสนอด้วยนะคะและคนที่ไม่ได้นำเสนอต้องตอบคำถาม ใจด้วยนะคะ ทุกคนต้องมีส่วนร่วมนะ ต้องรู้ด้วยนะว่าที่ตัวเองเลือกมาเนี่ย ยังไงทุกคนต้องตอบให้ได้ด้วยนะคะ ตอนนี้เหลือกลุ่มไหนยังไม่เสร็จค่ะยกมือค่ะครูจะได้รอโอเค ถึงอันไหนล่ะ กินข้าวแล้วใช่ไหม งั้นเดี๋ยวครูให้อีก 5 นาทีนะคะที่เหลือเตรียมนำเสนอนะคะมีคะแนนนำเสนอแล้ว สมาชิกในกลุ่มเนี่ยก็ต้องตอบคำถามให้ได้ด้วย งั้นเดี๋ยวเราจะเริ่มนำเสนอ 11.05 เนาะ เดี๋ยวจะเริ่มนำเสนอตั้งฉาก จากข้างหลังมานะคะ 1 ข้างหลังยกมือเลยข้างหลังสุดนะคะ นั่นแหละ จากนั้นนะแล้วก็มา 2 ถามเรื่อยมาเรื่อยๆนะคะเริ่มมาเรื่อยๆนะคะ เชิญค่ะ ยังบ่มีคะแนนนำเสนอนะเราก็จะถามคำถามด้วยเชิญเลย เดี๋ยวแจ้งรหัสสมาชิกก่อนนะคะจะได้ให้คะแนนได้ เอาออก สวัสดีครับผมมาจากกลุ่ม สุดท้ายครับ ก็อยู่กลุ่มแรกครับ ครับผมนายนันทิพัฒน์เพาะปลูกนะครับ ครับผมรหัส 126 นะครับ 3 ตัวท้ายได้ไหม สวัสดีครับผมรหัส 128 ครับ สวัสดีครับผมรหัส 123 ครับ ครับเทคโนโลยีสารสนเทศที่ผมเลือกมานะครับก็คือ classroom ครับ เปลี่ยนแล้วครับมันกว้างไปครับ พัดลมนะครับบทบาทที่ บทบาทที่ช่วยในการเรียนรู้นะครับ ช่วยในการจัดการเรียนรู้ครับผม ใช้เทคโนโลยีสารสนเทศนี้ได้เมื่อไหร่นะครับ ใช้ได้ทุกเวลาทุกสถานที่นะครับเมื่อผู้เรียนต้องการติดตามงานคะแนน แล้วก็ทวนใบความรู้ต่างๆครับ ทำไมถึงเลือกใช้เทคโนโลยีสารสนเทศนี้นะครับ เหตุผลที่เลือก เพราะว่าเป็น Application ที่สามารถจัดการชั้นเรียนงาน และเกดทางออนไลน์ได้โดยไม่ต้องใช้กระดาษ สามารถเพิ่มสื่อการสอนในงานเช่น Video YouTube แบบสำรวจ Google ฟาร์มได้ครับ มีการนำเทคโนโลยีสารสนเทศไปใช้ในการจัดการเรียนรู้ได้อย่างไรนะครับ 1 ให้ผู้เรียนศึกษาใบความรู้ที่ทิ้งไว้ในคลาสรูม รวมถึงสื่อการสอนวีดีโอใน Youtube ให้ผู้เรียนทำแบบฝึกหัด ที่ทิ้งไว้ในคลาสรูม เพื่อวัดความรู้ และถาม หากผู้เรียนไม่เข้าใจสามารถพูดคุยโต้ตอบได้ในสตรีมของชั้นเรียน ครับกลุ่มแรกขอจบการนำเสนอเพียงเท่านี้ครับ ครับ นำเสนอได้ดีเลยนะ 126 ใช่ไหม เออๆนำเสนอได้ดีนะสำหรับพี่หนึ่งนะ 138 อ่ะกูลืมบอก คนอื่นต้องฟังเพื่อนด้วยนะถ้ากูได้ยินเสียงจากใครที่ไม่ฟังเพื่อนครูหักคะแนน ฟังเพื่อนด้วยนะคะ 138 ใครคะ 28 มาเกือบแล้ว 128 นะคะ 28 ทำไมถึงเชื่อว่า classroom เป็นเทคโนโลยีสารสนเทศ 1 2 3 หันมา 1 2 3 มัน มันอะไรอ่ะ มันลดลงไว้ยังไงอ่ะ นี่โอเคค่ะแต่ว่ารู้จริง เชิญค่ะ ทำได้ดีเลยกลุ่มนี้กลุ่มถัดมาค่ะให้เพื่อนดีกว่าเดี๋ยว พรุ่งนี้อยากให้ใครนำเสนอ เป็นคนถัดไป โอเคๆเชิญมา ผมรหัส 122 ครับผม ค่ะรหัส 105 ค่ะ 107 ค่ะ ส่วนในข้อ What นะครับผมผมเลือกโปรแกรม เมียถอดนะครับผมบทบาทช่วยกระบวนการในการเรียนรู้น่าสนใจและมีประสิทธิภาพ ให้ผู้เรียนเข้าใจได้ง่ายขึ้นครับผม ข้อ 2 ใช้เมื่อในการเรียนการสอน หรือ เมื่อมีเวลาว่างครับผม y ทำไมถึงเลือก การใช้แอพพลิเคชั่นนี้ เป็นอาทิตย์ Nation ที่ใช้ได้หลากหลาย มีความสร้างสรรค์ทำให้ผู้เรียนเข้าใจได้ง่ายขึ้น ผู้สอนสามารถรับรู้ได้เมื่อ ผู้เรียนไม่ส่งงานและรับรู้ได้คะแนน ในการสอบได้ พร้อมวิเคราะห์ข้อมูลอัตโนมัติ เราสามารถสร้างเกมได้สั่งการบ้านได้ทำให้ผู้เรียนนำไปใช้ในการ เรียนนอกเวลาได้ สามารถทำแบบฝึกหัดต่างๆได้สามารถสร้างทีมได้ สไลด์ครับผม สามารถ นำไปใช้ ในการออกแบบได้ครับผม ช่วยเขามีครับผม หมอบอกว่าช่วยกันแก้บน ติดต่อได้ครับผม ได้ครับผม ติดต่อครูผู้สอนครับผมไม่สามารถติดต่อได้ในการ login สามารถทำได้ครับผมใช่ครับ ok ครับ ok ครับ ของหนู 109 ค่ะ แล้วก็ 111 ค่ะ แล้วก็ 103 เทคโนโลยีสารสนเทศที่เลือกมาคือ Notebook บทบาทช่วยในการเรียนรู้ เป็นเครื่องมือสื่อสาร ระหว่างครูผู้สอนกับนักเรียน ใช้เทคโนโลยีสารสนเทศนี้ ได้เมื่อ เมื่อไหร่ ใช้ได้ทุก ที่ทุกเวลาที่เราสะดวกค่ะ ทำไมเลือกใช้เทคโนโลยีสารสนเทศ ใช้แทนการเรียนการสอนได้นักเรียนสามารถ ใช้เรียนออนไลน์หรือทบทวนเนื้อหาและพูดคุย กับเพื่อนได้ค่ะ ใช้ทำงานและ บันทึกข้อมูล มีการนำเทคโนโลยีสารสนเทศไปใช้ จัดการเรียนรู้ อย่างไร 1 ใช้เรียนออนไลน์ 2 ใช้จัดเก็บข้อมูล 3 ใช้สื่อสารกับเพื่อนผ่าน line หรือ Facebook หรือเมล 4 ใช้ทำงาน และสั่งปริ้นงาน เอกสารผ่าน Notebook ได้ ใช้ดูสื่อการเรียนรู้การสอนได้ หรือสืบค้นหาข้อมูลได้ค่ะ รอๆ สวัสดีครับ สวัสดีครับ ปุ่มสีใช่ไหม สวัสดีค่ะพวกเราเป็นตัวแทนของกลุ่ม 4 ค่ะ ฉัน รหัสนักศึกษาของนิทานนะคะ 18 ค่ะคนนี้ 102 ค่ะ 118 102 ค่ะแล้วคน 127 ค่ะ ค่ะ เทคโนโลยีสารสนเทศที่กลุ่มเราเลือกมานะคะ คือ Microsoft Powerpoint ค่ะ บทบาทนะคะสามารถทำสไลด์ได้อย่าง ได้แล้วสวยงามสามารถ นำไปใช้ในการนำเสนองาน สามารถแชร์ข้อมูลให้เพื่อนร่วมงานได้ค่ะ ได้หลายช่องทางด้วย ทำ ใช้ได้เมื่อไหร่นะคะก็ใช้ได้ทุกที่ทุกเวลาค่ะ ทำไมถึงนำเทคโนโลยี เทคโนโลยีนี้นะคะเพราะสามารถจัดเก็บข้อมูลได้แล้วก็แบบนำเสนอ สะดวกค่ะ วิธีการนำเทคโนโลยีมาใช้อย่างไรนะคะ นำมาจัดทำ สไลด์ในการสอน หรือว่า ทำงานเพื่อส่งอาจารย์อย่างนี้นะคะเพราะว่า มันเก็บข้อมูลได้ค่ะ สามารถแบบ เขาเรียกว่าอะไรอ่ะสามารถทำ เราสามารถย้อนกลับมาอ่านใหม่ได้เมื่อแบบ จะสอบอะไรแบบนี้ขาเลยว่าถ้าไม่เข้าใจก็กลับไปทบทวน พูดไม่รู้เรื่องขอโทษนะคะ เริ่มเสียงดังแล้วนะต้องฟังเพื่อนำเสนอด้วยนะคะ หักคะแนนทั้งกลุ่มนะ สวัสดีค่ะ รหัส สมาชิกนะคะ 10 1 ค่ะ คนที่ 2 1 0 6 วันที่ 31 16 ค่ะ เทคโนโลยีสารสนเทศที่เลือกมานะคะ คือขาโหดค่ะ บทบาทนะคะช่วยการเรียนรู้ เครื่องมือช่วยในการประเมินผลและแบบทดสอบหลังเรียนก่อนเรียนค่ะ ใช้เทคโนโลยีสารสนเทศนี้ได้เมื่อไหร่ ช่วยการเรียนรู้ แล้วก็เครื่องมือในการประเมินผลและแบบทดสอบหลังเรียนก่อนเรียนค่ะ ก่อนเรียนหลังเรียน เทคโนโลยีสารสนเทศนี้ได้เมื่อไหร่นะคะ คือได้ทุกที่ทุกเวลาค่ะในห้องเรียนหรือเรียนออนไลน์ก็ได้ค่ะ ทำไมถึงเลือกใช้เทคโนโลยีสารสนเทศมีนะคะ เป็นโปรแกรมการเรียนรู้และเป็น สื่อที่ทันสมัยซึ่งสามารถตอบคำถามบนอุปกรณ์ของตนเองได้ค่ะ เป็นคอมพิวเตอร์มือถือ iPad การนำเทคโนโลยีสารสนเทศไปจัดการเรียนรู้ 1 ให้ผู้เรียนประเมินผลในการตอบคำถาม การอภิปรายหรือการสำรวจความคิดเห็นค่ะ 2 ให้ผู้เรียนทำแบบทดสอบการเรียนรู้ 3 สร้างบรรยากาศในห้องเรียนรู้ให้มีสีสันมากขึ้น 4 ประเมินตนเองว่ามีความเข้าใจเกี่ยวกับเนื้อหามากน้อยเพียงใดค่ะ หัว ฝันว่า สามารถนำมาปรับใช้ในห้องเรียนได้โดยแบบว่า อาจจะมี กูเป็นคนตั้งคำถามแล้ว นักเรียนเป็นคนต่อไป เป็นโปรแกรมประเมินผล เพราะว่าเป็นโปรแกรมการเรียนรู้แล้วก็สามารถประเมินผลได้ค่ะ ประมวลผล เครื่องมือ อะไรนะ เพราะว่าจัดเก็บประเมินผลและเผยแพร่ได้ค่ะ ขอบคุณค่ะ กไก่กไก่กไก่ ที่อยู่ตรงกลาง สวัสดีค่ะพวกเรากลุ่มน่าจะลองสุดท้ายค่ะมีสมาชิก 110 ค่ะแล้วก็ เพื่อนคนกลางนะคะ 115 ค่ะ คนสุดท้าย 11 9 ค่ะ พอนะคะซูมค่ะมีบทบาทคือช่วยเรื่องการเรียน สามารถสื่อ สื่อสารระหว่างผู้สอนและผู้เรียนได้ค่ะ When ค่ะใช้ได้ทุกที่สามารถเรียนรู้ผู้เรียนสามารถทบทวนความรู้ได้ตลอดเวลาค่ะ ก็ไป สบายนะคะ ทำให้ผู้เรียน พม่าสะดวกสบายในการเรียนค่ะแล้วก็ไม่ต้องเดินทางไกลมาเรียนด้วยค่ะและก็ส่วนข้อ 2 นะคะ ทำให้ผู้สอน แชร์สื่อสไลด์ ผู้เรียนเข้าใจได้ง่ายค่ะ ผู้เรียนสามารถสอบถามข้อมูลจากครูผู้สอนได้ด้วยค่ะ ข่าวนะคะสามารถเรียนรู้ได้ ผ่านทางคอมพิวเตอร์ iPad โทรศัพท์ได้ค่ะภายในซุ้มสามารถเห็นหน้าได้ค่ะ ผู้สอนแชร์สไลด์ประกอบการเรียนการสอน ผู้เรียนเกิดข้อสงสัยสามารถเปิดมั้ยสอบถามได้ทันที หรือช่องข้อความค่ะ ผู้สอนสามารถส่งลิงค์ให้ผู้เรียนทำแบบทดสอบได้ค่ะ อาเพราะว่า สามารถจัดเก็บประเมินผล ได้ค่ะ เปิดแล้วก็เผยแพร่ได้ค่ะ จัดเก็บประมวลผลแล้วก็เผยแพร่ค่ะ พบปะ ในกรณีที่ผู้สอนบันทึกค่ะ มาค่ะกลุ่มสุดท้ายนะคะ สวัสดีค่ะวันนี้กลุ่มของพวกเราจะมานำเสนอการเรียน การนำเทคโนโลยีสารสนเทศ สวัสดีค่ะวันนี้กลุ่มของพวกเราจะมานำเสนอเทคโนโลยีสารสน มาใช้ได้ มาใช้ในการเรียนรู้นะคะ รหัสนักศึกษานะคะ 114 ค่ะ 12 0 1 2 0 นะค่ะและหนู 17 ค่ะ เวียดนาม ไวน์นะคะ Application ที่เลือกใช้เป็นแคนวาค่ะ บทบาทไทยในการเรียนรู้และสามารถใช้ในห้องเรียนได้ค่ะการจัดเก็บข้อ นะคะเราสามารถ กลับมาดูได้ค่ะเผยแพร่ข้อมูลนะคะเราสามารถเผยแพร่ให้กับเพื่อนๆดูได้เลยค่ะ แว่นนะคะ ใช้ได้ทั้งในคาบเรียนและนอกคาบเรียนค่ะผู้เรียนสามารถเปิดดูได้แล้ว ได้ตลอดเวลาตามความเหมาะสมค่ะ เราสามารถเปิดดูได้ตลอดค่ะ บายนะคะสามารถออกแบบจัดเนื้อหารูปภาพข้อความได้ตามที่เราต้องการค่ะ มีความสะดวกสบายในการออกแบบการเรียนรู้ค่ะคือเราสามารถออกแบบได้ค่ะแอปพลิเคชั่น ข่าวนะคะ 1 เป็นสื่อในการเรียนจัดการเรียนการสอน 2 สามารถจัดเก็บข้อมูลได้ค่ะสามารถเปิดทบทวนเนื้อหาดูได้ค่ะ 4 สามารถนำเสนอและเผยแพร่ได้ทุกเมื่อค่ะ และ 5 นะคะนอกจากที่เราจะสามารถออกแบบ แล้วเรายัง ทำเป็น portfolio ได้ค่ะเป็นวอลเปเปอร์โทรศัพท์ก็ได้ค่ะแล้วก็เป็นโลโก้ได้ค่ะ ใช้ในการเรียนรู้ค่ะจะเก็บข้อมูลแล้วก็เผยแพร่ได้ค่ะ เอาไปขาย กลุ่มไหนที่ยังไม่ผ่านก็เดี๋ยวครูจะให้เวลาทำนะคะให้เวลา นะคะ จะรอจะรอถึงเที่ยงแล้วกันนะคะส่วนกลุ่มไหนที่ผ่านและก็เชิญได้ ส่งค่ะส่งค่ะ ได้เลยนะคะคุณนายที่ผ่านมาฉันได้เลย ฉันไม่กินข้าว วันนี้วันอะไร ไปกินข้าวก่อนหิว ไปกินข้าวแน่ กินข้าวแล้วอ่ะอันนี้ได้ บทบาท บทบาทของเราคือช่วยในเรื่องการเรียนรู้ ขอโทษค่ะ สวัสดีค่ะได้ยินไหมคะค่ะขอบคุณค่ะวันนี้เรียบร้อยแล้วค่ะ ขอบคุณค่ะกินข้าวก่อนนะคะ ค่าขอบคุณค่ะพี่</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290167</dc:title>
  <dc:creator/>
  <cp:keywords/>
  <dcterms:created xsi:type="dcterms:W3CDTF">2024-01-29T05:08:36Z</dcterms:created>
  <dcterms:modified xsi:type="dcterms:W3CDTF">2024-01-29T05: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09.30 น.</vt:lpwstr>
  </property>
  <property fmtid="{D5CDD505-2E9C-101B-9397-08002B2CF9AE}" pid="3" name="subtitle">
    <vt:lpwstr/>
  </property>
</Properties>
</file>